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77777777"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2年（令和4年）3月</w:t>
      </w:r>
      <w:r w:rsidRPr="00BC3DC3">
        <w:t>31</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82424"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0555C01E" w14:textId="723ABADD" w:rsidR="00064BB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310"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背景と課題</w:t>
            </w:r>
            <w:r w:rsidR="00064BB2">
              <w:rPr>
                <w:noProof/>
                <w:webHidden/>
              </w:rPr>
              <w:tab/>
            </w:r>
            <w:r w:rsidR="00064BB2">
              <w:rPr>
                <w:noProof/>
                <w:webHidden/>
              </w:rPr>
              <w:fldChar w:fldCharType="begin"/>
            </w:r>
            <w:r w:rsidR="00064BB2">
              <w:rPr>
                <w:noProof/>
                <w:webHidden/>
              </w:rPr>
              <w:instrText xml:space="preserve"> PAGEREF _Toc99386310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45B7ECD4" w14:textId="5257B120"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1" w:history="1">
            <w:r w:rsidR="00064BB2" w:rsidRPr="00CB6C5F">
              <w:rPr>
                <w:rStyle w:val="aff0"/>
                <w:noProof/>
              </w:rPr>
              <w:t>1.1</w:t>
            </w:r>
            <w:r w:rsidR="00064BB2">
              <w:rPr>
                <w:rFonts w:asciiTheme="minorHAnsi" w:eastAsiaTheme="minorEastAsia" w:hAnsiTheme="minorHAnsi" w:cstheme="minorBidi"/>
                <w:noProof/>
                <w:sz w:val="21"/>
              </w:rPr>
              <w:tab/>
            </w:r>
            <w:r w:rsidR="00064BB2" w:rsidRPr="00CB6C5F">
              <w:rPr>
                <w:rStyle w:val="aff0"/>
                <w:noProof/>
              </w:rPr>
              <w:t>背景</w:t>
            </w:r>
            <w:r w:rsidR="00064BB2">
              <w:rPr>
                <w:noProof/>
                <w:webHidden/>
              </w:rPr>
              <w:tab/>
            </w:r>
            <w:r w:rsidR="00064BB2">
              <w:rPr>
                <w:noProof/>
                <w:webHidden/>
              </w:rPr>
              <w:fldChar w:fldCharType="begin"/>
            </w:r>
            <w:r w:rsidR="00064BB2">
              <w:rPr>
                <w:noProof/>
                <w:webHidden/>
              </w:rPr>
              <w:instrText xml:space="preserve"> PAGEREF _Toc99386311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C05681E" w14:textId="512AE646"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2" w:history="1">
            <w:r w:rsidR="00064BB2" w:rsidRPr="00CB6C5F">
              <w:rPr>
                <w:rStyle w:val="aff0"/>
                <w:noProof/>
              </w:rPr>
              <w:t>1.2</w:t>
            </w:r>
            <w:r w:rsidR="00064BB2">
              <w:rPr>
                <w:rFonts w:asciiTheme="minorHAnsi" w:eastAsiaTheme="minorEastAsia" w:hAnsiTheme="minorHAnsi" w:cstheme="minorBidi"/>
                <w:noProof/>
                <w:sz w:val="21"/>
              </w:rPr>
              <w:tab/>
            </w:r>
            <w:r w:rsidR="00064BB2" w:rsidRPr="00CB6C5F">
              <w:rPr>
                <w:rStyle w:val="aff0"/>
                <w:noProof/>
              </w:rPr>
              <w:t>課題</w:t>
            </w:r>
            <w:r w:rsidR="00064BB2">
              <w:rPr>
                <w:noProof/>
                <w:webHidden/>
              </w:rPr>
              <w:tab/>
            </w:r>
            <w:r w:rsidR="00064BB2">
              <w:rPr>
                <w:noProof/>
                <w:webHidden/>
              </w:rPr>
              <w:fldChar w:fldCharType="begin"/>
            </w:r>
            <w:r w:rsidR="00064BB2">
              <w:rPr>
                <w:noProof/>
                <w:webHidden/>
              </w:rPr>
              <w:instrText xml:space="preserve"> PAGEREF _Toc99386312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6781E57" w14:textId="04ECB993"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3" w:history="1">
            <w:r w:rsidR="00064BB2" w:rsidRPr="00CB6C5F">
              <w:rPr>
                <w:rStyle w:val="aff0"/>
                <w:noProof/>
              </w:rPr>
              <w:t>1.3</w:t>
            </w:r>
            <w:r w:rsidR="00064BB2">
              <w:rPr>
                <w:rFonts w:asciiTheme="minorHAnsi" w:eastAsiaTheme="minorEastAsia" w:hAnsiTheme="minorHAnsi" w:cstheme="minorBidi"/>
                <w:noProof/>
                <w:sz w:val="21"/>
              </w:rPr>
              <w:tab/>
            </w:r>
            <w:r w:rsidR="00064BB2" w:rsidRPr="00CB6C5F">
              <w:rPr>
                <w:rStyle w:val="aff0"/>
                <w:noProof/>
              </w:rPr>
              <w:t>投資対効果</w:t>
            </w:r>
            <w:r w:rsidR="00064BB2">
              <w:rPr>
                <w:noProof/>
                <w:webHidden/>
              </w:rPr>
              <w:tab/>
            </w:r>
            <w:r w:rsidR="00064BB2">
              <w:rPr>
                <w:noProof/>
                <w:webHidden/>
              </w:rPr>
              <w:fldChar w:fldCharType="begin"/>
            </w:r>
            <w:r w:rsidR="00064BB2">
              <w:rPr>
                <w:noProof/>
                <w:webHidden/>
              </w:rPr>
              <w:instrText xml:space="preserve"> PAGEREF _Toc99386313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930C879" w14:textId="186D8C4F" w:rsidR="00064BB2" w:rsidRDefault="00733A67">
          <w:pPr>
            <w:pStyle w:val="11"/>
            <w:tabs>
              <w:tab w:val="left" w:pos="1050"/>
            </w:tabs>
            <w:rPr>
              <w:rFonts w:asciiTheme="minorHAnsi" w:eastAsiaTheme="minorEastAsia" w:hAnsiTheme="minorHAnsi" w:cstheme="minorBidi"/>
              <w:noProof/>
              <w:sz w:val="21"/>
            </w:rPr>
          </w:pPr>
          <w:hyperlink w:anchor="_Toc99386314"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目的と概要</w:t>
            </w:r>
            <w:r w:rsidR="00064BB2">
              <w:rPr>
                <w:noProof/>
                <w:webHidden/>
              </w:rPr>
              <w:tab/>
            </w:r>
            <w:r w:rsidR="00064BB2">
              <w:rPr>
                <w:noProof/>
                <w:webHidden/>
              </w:rPr>
              <w:fldChar w:fldCharType="begin"/>
            </w:r>
            <w:r w:rsidR="00064BB2">
              <w:rPr>
                <w:noProof/>
                <w:webHidden/>
              </w:rPr>
              <w:instrText xml:space="preserve"> PAGEREF _Toc99386314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1F878DC5" w14:textId="26F766C2"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5" w:history="1">
            <w:r w:rsidR="00064BB2" w:rsidRPr="00CB6C5F">
              <w:rPr>
                <w:rStyle w:val="aff0"/>
                <w:noProof/>
              </w:rPr>
              <w:t>2.1</w:t>
            </w:r>
            <w:r w:rsidR="00064BB2">
              <w:rPr>
                <w:rFonts w:asciiTheme="minorHAnsi" w:eastAsiaTheme="minorEastAsia" w:hAnsiTheme="minorHAnsi" w:cstheme="minorBidi"/>
                <w:noProof/>
                <w:sz w:val="21"/>
              </w:rPr>
              <w:tab/>
            </w:r>
            <w:r w:rsidR="00064BB2" w:rsidRPr="00CB6C5F">
              <w:rPr>
                <w:rStyle w:val="aff0"/>
                <w:noProof/>
              </w:rPr>
              <w:t>目的</w:t>
            </w:r>
            <w:r w:rsidR="00064BB2">
              <w:rPr>
                <w:noProof/>
                <w:webHidden/>
              </w:rPr>
              <w:tab/>
            </w:r>
            <w:r w:rsidR="00064BB2">
              <w:rPr>
                <w:noProof/>
                <w:webHidden/>
              </w:rPr>
              <w:fldChar w:fldCharType="begin"/>
            </w:r>
            <w:r w:rsidR="00064BB2">
              <w:rPr>
                <w:noProof/>
                <w:webHidden/>
              </w:rPr>
              <w:instrText xml:space="preserve"> PAGEREF _Toc99386315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2E5680CE" w14:textId="51ECF4B5"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6" w:history="1">
            <w:r w:rsidR="00064BB2" w:rsidRPr="00CB6C5F">
              <w:rPr>
                <w:rStyle w:val="aff0"/>
                <w:noProof/>
              </w:rPr>
              <w:t>2.2</w:t>
            </w:r>
            <w:r w:rsidR="00064BB2">
              <w:rPr>
                <w:rFonts w:asciiTheme="minorHAnsi" w:eastAsiaTheme="minorEastAsia" w:hAnsiTheme="minorHAnsi" w:cstheme="minorBidi"/>
                <w:noProof/>
                <w:sz w:val="21"/>
              </w:rPr>
              <w:tab/>
            </w:r>
            <w:r w:rsidR="00064BB2" w:rsidRPr="00CB6C5F">
              <w:rPr>
                <w:rStyle w:val="aff0"/>
                <w:noProof/>
              </w:rPr>
              <w:t>概要</w:t>
            </w:r>
            <w:r w:rsidR="00064BB2">
              <w:rPr>
                <w:noProof/>
                <w:webHidden/>
              </w:rPr>
              <w:tab/>
            </w:r>
            <w:r w:rsidR="00064BB2">
              <w:rPr>
                <w:noProof/>
                <w:webHidden/>
              </w:rPr>
              <w:fldChar w:fldCharType="begin"/>
            </w:r>
            <w:r w:rsidR="00064BB2">
              <w:rPr>
                <w:noProof/>
                <w:webHidden/>
              </w:rPr>
              <w:instrText xml:space="preserve"> PAGEREF _Toc99386316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47982831" w14:textId="314C0F8E"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7" w:history="1">
            <w:r w:rsidR="00064BB2" w:rsidRPr="00CB6C5F">
              <w:rPr>
                <w:rStyle w:val="aff0"/>
                <w:noProof/>
              </w:rPr>
              <w:t>2.3</w:t>
            </w:r>
            <w:r w:rsidR="00064BB2">
              <w:rPr>
                <w:rFonts w:asciiTheme="minorHAnsi" w:eastAsiaTheme="minorEastAsia" w:hAnsiTheme="minorHAnsi" w:cstheme="minorBidi"/>
                <w:noProof/>
                <w:sz w:val="21"/>
              </w:rPr>
              <w:tab/>
            </w:r>
            <w:r w:rsidR="00064BB2" w:rsidRPr="00CB6C5F">
              <w:rPr>
                <w:rStyle w:val="aff0"/>
                <w:noProof/>
              </w:rPr>
              <w:t>報告書のデータ構造</w:t>
            </w:r>
            <w:r w:rsidR="00064BB2">
              <w:rPr>
                <w:noProof/>
                <w:webHidden/>
              </w:rPr>
              <w:tab/>
            </w:r>
            <w:r w:rsidR="00064BB2">
              <w:rPr>
                <w:noProof/>
                <w:webHidden/>
              </w:rPr>
              <w:fldChar w:fldCharType="begin"/>
            </w:r>
            <w:r w:rsidR="00064BB2">
              <w:rPr>
                <w:noProof/>
                <w:webHidden/>
              </w:rPr>
              <w:instrText xml:space="preserve"> PAGEREF _Toc99386317 \h </w:instrText>
            </w:r>
            <w:r w:rsidR="00064BB2">
              <w:rPr>
                <w:noProof/>
                <w:webHidden/>
              </w:rPr>
            </w:r>
            <w:r w:rsidR="00064BB2">
              <w:rPr>
                <w:noProof/>
                <w:webHidden/>
              </w:rPr>
              <w:fldChar w:fldCharType="separate"/>
            </w:r>
            <w:r w:rsidR="00064BB2">
              <w:rPr>
                <w:noProof/>
                <w:webHidden/>
              </w:rPr>
              <w:t>5</w:t>
            </w:r>
            <w:r w:rsidR="00064BB2">
              <w:rPr>
                <w:noProof/>
                <w:webHidden/>
              </w:rPr>
              <w:fldChar w:fldCharType="end"/>
            </w:r>
          </w:hyperlink>
        </w:p>
        <w:p w14:paraId="334AB2F9" w14:textId="505A20E2" w:rsidR="00064BB2" w:rsidRDefault="00733A67">
          <w:pPr>
            <w:pStyle w:val="11"/>
            <w:tabs>
              <w:tab w:val="left" w:pos="1050"/>
            </w:tabs>
            <w:rPr>
              <w:rFonts w:asciiTheme="minorHAnsi" w:eastAsiaTheme="minorEastAsia" w:hAnsiTheme="minorHAnsi" w:cstheme="minorBidi"/>
              <w:noProof/>
              <w:sz w:val="21"/>
            </w:rPr>
          </w:pPr>
          <w:hyperlink w:anchor="_Toc99386318" w:history="1">
            <w:r w:rsidR="00064BB2" w:rsidRPr="00CB6C5F">
              <w:rPr>
                <w:rStyle w:val="aff0"/>
                <w:noProof/>
              </w:rPr>
              <w:t>3</w:t>
            </w:r>
            <w:r w:rsidR="00064BB2">
              <w:rPr>
                <w:rFonts w:asciiTheme="minorHAnsi" w:eastAsiaTheme="minorEastAsia" w:hAnsiTheme="minorHAnsi" w:cstheme="minorBidi"/>
                <w:noProof/>
                <w:sz w:val="21"/>
              </w:rPr>
              <w:tab/>
            </w:r>
            <w:r w:rsidR="00064BB2" w:rsidRPr="00CB6C5F">
              <w:rPr>
                <w:rStyle w:val="aff0"/>
                <w:noProof/>
              </w:rPr>
              <w:t>データモデル</w:t>
            </w:r>
            <w:r w:rsidR="00064BB2">
              <w:rPr>
                <w:noProof/>
                <w:webHidden/>
              </w:rPr>
              <w:tab/>
            </w:r>
            <w:r w:rsidR="00064BB2">
              <w:rPr>
                <w:noProof/>
                <w:webHidden/>
              </w:rPr>
              <w:fldChar w:fldCharType="begin"/>
            </w:r>
            <w:r w:rsidR="00064BB2">
              <w:rPr>
                <w:noProof/>
                <w:webHidden/>
              </w:rPr>
              <w:instrText xml:space="preserve"> PAGEREF _Toc99386318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53C0C5C2" w14:textId="09F1C5B1"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9" w:history="1">
            <w:r w:rsidR="00064BB2" w:rsidRPr="00CB6C5F">
              <w:rPr>
                <w:rStyle w:val="aff0"/>
                <w:noProof/>
              </w:rPr>
              <w:t>3.1</w:t>
            </w:r>
            <w:r w:rsidR="00064BB2">
              <w:rPr>
                <w:rFonts w:asciiTheme="minorHAnsi" w:eastAsiaTheme="minorEastAsia" w:hAnsiTheme="minorHAnsi" w:cstheme="minorBidi"/>
                <w:noProof/>
                <w:sz w:val="21"/>
              </w:rPr>
              <w:tab/>
            </w:r>
            <w:r w:rsidR="00064BB2" w:rsidRPr="00CB6C5F">
              <w:rPr>
                <w:rStyle w:val="aff0"/>
                <w:noProof/>
              </w:rPr>
              <w:t>データモデルの全体概要図（クラス図）</w:t>
            </w:r>
            <w:r w:rsidR="00064BB2">
              <w:rPr>
                <w:noProof/>
                <w:webHidden/>
              </w:rPr>
              <w:tab/>
            </w:r>
            <w:r w:rsidR="00064BB2">
              <w:rPr>
                <w:noProof/>
                <w:webHidden/>
              </w:rPr>
              <w:fldChar w:fldCharType="begin"/>
            </w:r>
            <w:r w:rsidR="00064BB2">
              <w:rPr>
                <w:noProof/>
                <w:webHidden/>
              </w:rPr>
              <w:instrText xml:space="preserve"> PAGEREF _Toc99386319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256F925F" w14:textId="4C355ED1"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20" w:history="1">
            <w:r w:rsidR="00064BB2" w:rsidRPr="00CB6C5F">
              <w:rPr>
                <w:rStyle w:val="aff0"/>
                <w:noProof/>
              </w:rPr>
              <w:t>3.2</w:t>
            </w:r>
            <w:r w:rsidR="00064BB2">
              <w:rPr>
                <w:rFonts w:asciiTheme="minorHAnsi" w:eastAsiaTheme="minorEastAsia" w:hAnsiTheme="minorHAnsi" w:cstheme="minorBidi"/>
                <w:noProof/>
                <w:sz w:val="21"/>
              </w:rPr>
              <w:tab/>
            </w:r>
            <w:r w:rsidR="00064BB2" w:rsidRPr="00CB6C5F">
              <w:rPr>
                <w:rStyle w:val="aff0"/>
                <w:noProof/>
              </w:rPr>
              <w:t>データモデルの項目定義</w:t>
            </w:r>
            <w:r w:rsidR="00064BB2">
              <w:rPr>
                <w:noProof/>
                <w:webHidden/>
              </w:rPr>
              <w:tab/>
            </w:r>
            <w:r w:rsidR="00064BB2">
              <w:rPr>
                <w:noProof/>
                <w:webHidden/>
              </w:rPr>
              <w:fldChar w:fldCharType="begin"/>
            </w:r>
            <w:r w:rsidR="00064BB2">
              <w:rPr>
                <w:noProof/>
                <w:webHidden/>
              </w:rPr>
              <w:instrText xml:space="preserve"> PAGEREF _Toc99386320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444F19C2" w14:textId="44DC6A56"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1"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情報</w:t>
            </w:r>
            <w:r w:rsidR="00064BB2">
              <w:rPr>
                <w:noProof/>
                <w:webHidden/>
              </w:rPr>
              <w:tab/>
            </w:r>
            <w:r w:rsidR="00064BB2">
              <w:rPr>
                <w:noProof/>
                <w:webHidden/>
              </w:rPr>
              <w:fldChar w:fldCharType="begin"/>
            </w:r>
            <w:r w:rsidR="00064BB2">
              <w:rPr>
                <w:noProof/>
                <w:webHidden/>
              </w:rPr>
              <w:instrText xml:space="preserve"> PAGEREF _Toc99386321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299BF9C0" w14:textId="239804C6"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2"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2 \h </w:instrText>
            </w:r>
            <w:r w:rsidR="00064BB2">
              <w:rPr>
                <w:noProof/>
                <w:webHidden/>
              </w:rPr>
            </w:r>
            <w:r w:rsidR="00064BB2">
              <w:rPr>
                <w:noProof/>
                <w:webHidden/>
              </w:rPr>
              <w:fldChar w:fldCharType="separate"/>
            </w:r>
            <w:r w:rsidR="00064BB2">
              <w:rPr>
                <w:noProof/>
                <w:webHidden/>
              </w:rPr>
              <w:t>8</w:t>
            </w:r>
            <w:r w:rsidR="00064BB2">
              <w:rPr>
                <w:noProof/>
                <w:webHidden/>
              </w:rPr>
              <w:fldChar w:fldCharType="end"/>
            </w:r>
          </w:hyperlink>
        </w:p>
        <w:p w14:paraId="5FC8FF28" w14:textId="01E4636A" w:rsidR="00064BB2" w:rsidRDefault="00733A67">
          <w:pPr>
            <w:pStyle w:val="11"/>
            <w:tabs>
              <w:tab w:val="left" w:pos="1050"/>
            </w:tabs>
            <w:rPr>
              <w:rFonts w:asciiTheme="minorHAnsi" w:eastAsiaTheme="minorEastAsia" w:hAnsiTheme="minorHAnsi" w:cstheme="minorBidi"/>
              <w:noProof/>
              <w:sz w:val="21"/>
            </w:rPr>
          </w:pPr>
          <w:hyperlink w:anchor="_Toc99386323" w:history="1">
            <w:r w:rsidR="00064BB2" w:rsidRPr="00CB6C5F">
              <w:rPr>
                <w:rStyle w:val="aff0"/>
                <w:noProof/>
              </w:rPr>
              <w:t>4</w:t>
            </w:r>
            <w:r w:rsidR="00064BB2">
              <w:rPr>
                <w:rFonts w:asciiTheme="minorHAnsi" w:eastAsiaTheme="minorEastAsia" w:hAnsiTheme="minorHAnsi" w:cstheme="minorBidi"/>
                <w:noProof/>
                <w:sz w:val="21"/>
              </w:rPr>
              <w:tab/>
            </w:r>
            <w:r w:rsidR="00064BB2" w:rsidRPr="00CB6C5F">
              <w:rPr>
                <w:rStyle w:val="aff0"/>
                <w:noProof/>
              </w:rPr>
              <w:t>事例</w:t>
            </w:r>
            <w:r w:rsidR="00064BB2">
              <w:rPr>
                <w:noProof/>
                <w:webHidden/>
              </w:rPr>
              <w:tab/>
            </w:r>
            <w:r w:rsidR="00064BB2">
              <w:rPr>
                <w:noProof/>
                <w:webHidden/>
              </w:rPr>
              <w:fldChar w:fldCharType="begin"/>
            </w:r>
            <w:r w:rsidR="00064BB2">
              <w:rPr>
                <w:noProof/>
                <w:webHidden/>
              </w:rPr>
              <w:instrText xml:space="preserve"> PAGEREF _Toc99386323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3CF19B84" w14:textId="513B4E4F"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24" w:history="1">
            <w:r w:rsidR="00064BB2" w:rsidRPr="00CB6C5F">
              <w:rPr>
                <w:rStyle w:val="aff0"/>
                <w:noProof/>
              </w:rPr>
              <w:t>4.1</w:t>
            </w:r>
            <w:r w:rsidR="00064BB2">
              <w:rPr>
                <w:rFonts w:asciiTheme="minorHAnsi" w:eastAsiaTheme="minorEastAsia" w:hAnsiTheme="minorHAnsi" w:cstheme="minorBidi"/>
                <w:noProof/>
                <w:sz w:val="21"/>
              </w:rPr>
              <w:tab/>
            </w:r>
            <w:r w:rsidR="00064BB2" w:rsidRPr="00CB6C5F">
              <w:rPr>
                <w:rStyle w:val="aff0"/>
                <w:noProof/>
              </w:rPr>
              <w:t>資料</w:t>
            </w:r>
            <w:r w:rsidR="00064BB2">
              <w:rPr>
                <w:noProof/>
                <w:webHidden/>
              </w:rPr>
              <w:tab/>
            </w:r>
            <w:r w:rsidR="00064BB2">
              <w:rPr>
                <w:noProof/>
                <w:webHidden/>
              </w:rPr>
              <w:fldChar w:fldCharType="begin"/>
            </w:r>
            <w:r w:rsidR="00064BB2">
              <w:rPr>
                <w:noProof/>
                <w:webHidden/>
              </w:rPr>
              <w:instrText xml:space="preserve"> PAGEREF _Toc99386324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1BE7E5B5" w14:textId="7461477C"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5"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5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2A64008F" w14:textId="7911EAFF"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6"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6 \h </w:instrText>
            </w:r>
            <w:r w:rsidR="00064BB2">
              <w:rPr>
                <w:noProof/>
                <w:webHidden/>
              </w:rPr>
            </w:r>
            <w:r w:rsidR="00064BB2">
              <w:rPr>
                <w:noProof/>
                <w:webHidden/>
              </w:rPr>
              <w:fldChar w:fldCharType="separate"/>
            </w:r>
            <w:r w:rsidR="00064BB2">
              <w:rPr>
                <w:noProof/>
                <w:webHidden/>
              </w:rPr>
              <w:t>10</w:t>
            </w:r>
            <w:r w:rsidR="00064BB2">
              <w:rPr>
                <w:noProof/>
                <w:webHidden/>
              </w:rPr>
              <w:fldChar w:fldCharType="end"/>
            </w:r>
          </w:hyperlink>
        </w:p>
        <w:p w14:paraId="59764371" w14:textId="6FF98B3A"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27" w:history="1">
            <w:r w:rsidR="00064BB2" w:rsidRPr="00CB6C5F">
              <w:rPr>
                <w:rStyle w:val="aff0"/>
                <w:noProof/>
              </w:rPr>
              <w:t>4.2</w:t>
            </w:r>
            <w:r w:rsidR="00064BB2">
              <w:rPr>
                <w:rFonts w:asciiTheme="minorHAnsi" w:eastAsiaTheme="minorEastAsia" w:hAnsiTheme="minorHAnsi" w:cstheme="minorBidi"/>
                <w:noProof/>
                <w:sz w:val="21"/>
              </w:rPr>
              <w:tab/>
            </w:r>
            <w:r w:rsidR="00064BB2" w:rsidRPr="00CB6C5F">
              <w:rPr>
                <w:rStyle w:val="aff0"/>
                <w:noProof/>
              </w:rPr>
              <w:t>会議資料</w:t>
            </w:r>
            <w:r w:rsidR="00064BB2">
              <w:rPr>
                <w:noProof/>
                <w:webHidden/>
              </w:rPr>
              <w:tab/>
            </w:r>
            <w:r w:rsidR="00064BB2">
              <w:rPr>
                <w:noProof/>
                <w:webHidden/>
              </w:rPr>
              <w:fldChar w:fldCharType="begin"/>
            </w:r>
            <w:r w:rsidR="00064BB2">
              <w:rPr>
                <w:noProof/>
                <w:webHidden/>
              </w:rPr>
              <w:instrText xml:space="preserve"> PAGEREF _Toc99386327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2906298F" w14:textId="7A3AC85B"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8"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8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C750ED1" w14:textId="7AD7B02C"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9"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9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1C646C9" w14:textId="4F711988" w:rsidR="00064BB2" w:rsidRDefault="00733A67">
          <w:pPr>
            <w:pStyle w:val="11"/>
            <w:tabs>
              <w:tab w:val="left" w:pos="1050"/>
            </w:tabs>
            <w:rPr>
              <w:rFonts w:asciiTheme="minorHAnsi" w:eastAsiaTheme="minorEastAsia" w:hAnsiTheme="minorHAnsi" w:cstheme="minorBidi"/>
              <w:noProof/>
              <w:sz w:val="21"/>
            </w:rPr>
          </w:pPr>
          <w:hyperlink w:anchor="_Toc99386330" w:history="1">
            <w:r w:rsidR="00064BB2" w:rsidRPr="00CB6C5F">
              <w:rPr>
                <w:rStyle w:val="aff0"/>
                <w:noProof/>
              </w:rPr>
              <w:t>5</w:t>
            </w:r>
            <w:r w:rsidR="00064BB2">
              <w:rPr>
                <w:rFonts w:asciiTheme="minorHAnsi" w:eastAsiaTheme="minorEastAsia" w:hAnsiTheme="minorHAnsi" w:cstheme="minorBidi"/>
                <w:noProof/>
                <w:sz w:val="21"/>
              </w:rPr>
              <w:tab/>
            </w:r>
            <w:r w:rsidR="00064BB2" w:rsidRPr="00CB6C5F">
              <w:rPr>
                <w:rStyle w:val="aff0"/>
                <w:noProof/>
              </w:rPr>
              <w:t>解説</w:t>
            </w:r>
            <w:r w:rsidR="00064BB2">
              <w:rPr>
                <w:noProof/>
                <w:webHidden/>
              </w:rPr>
              <w:tab/>
            </w:r>
            <w:r w:rsidR="00064BB2">
              <w:rPr>
                <w:noProof/>
                <w:webHidden/>
              </w:rPr>
              <w:fldChar w:fldCharType="begin"/>
            </w:r>
            <w:r w:rsidR="00064BB2">
              <w:rPr>
                <w:noProof/>
                <w:webHidden/>
              </w:rPr>
              <w:instrText xml:space="preserve"> PAGEREF _Toc99386330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0E96655D" w14:textId="4D966977"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31" w:history="1">
            <w:r w:rsidR="00064BB2" w:rsidRPr="00CB6C5F">
              <w:rPr>
                <w:rStyle w:val="aff0"/>
                <w:noProof/>
              </w:rPr>
              <w:t>5.1</w:t>
            </w:r>
            <w:r w:rsidR="00064BB2">
              <w:rPr>
                <w:rFonts w:asciiTheme="minorHAnsi" w:eastAsiaTheme="minorEastAsia" w:hAnsiTheme="minorHAnsi" w:cstheme="minorBidi"/>
                <w:noProof/>
                <w:sz w:val="21"/>
              </w:rPr>
              <w:tab/>
            </w:r>
            <w:r w:rsidR="00064BB2" w:rsidRPr="00CB6C5F">
              <w:rPr>
                <w:rStyle w:val="aff0"/>
                <w:noProof/>
              </w:rPr>
              <w:t>データ標準</w:t>
            </w:r>
            <w:r w:rsidR="00064BB2">
              <w:rPr>
                <w:noProof/>
                <w:webHidden/>
              </w:rPr>
              <w:tab/>
            </w:r>
            <w:r w:rsidR="00064BB2">
              <w:rPr>
                <w:noProof/>
                <w:webHidden/>
              </w:rPr>
              <w:fldChar w:fldCharType="begin"/>
            </w:r>
            <w:r w:rsidR="00064BB2">
              <w:rPr>
                <w:noProof/>
                <w:webHidden/>
              </w:rPr>
              <w:instrText xml:space="preserve"> PAGEREF _Toc99386331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3ABB5A2E" w14:textId="497A254C" w:rsidR="00064BB2" w:rsidRDefault="00733A67">
          <w:pPr>
            <w:pStyle w:val="11"/>
            <w:tabs>
              <w:tab w:val="left" w:pos="1050"/>
            </w:tabs>
            <w:rPr>
              <w:rFonts w:asciiTheme="minorHAnsi" w:eastAsiaTheme="minorEastAsia" w:hAnsiTheme="minorHAnsi" w:cstheme="minorBidi"/>
              <w:noProof/>
              <w:sz w:val="21"/>
            </w:rPr>
          </w:pPr>
          <w:hyperlink w:anchor="_Toc99386332" w:history="1">
            <w:r w:rsidR="00064BB2" w:rsidRPr="00CB6C5F">
              <w:rPr>
                <w:rStyle w:val="aff0"/>
                <w:noProof/>
              </w:rPr>
              <w:t>6</w:t>
            </w:r>
            <w:r w:rsidR="00064BB2">
              <w:rPr>
                <w:rFonts w:asciiTheme="minorHAnsi" w:eastAsiaTheme="minorEastAsia" w:hAnsiTheme="minorHAnsi" w:cstheme="minorBidi"/>
                <w:noProof/>
                <w:sz w:val="21"/>
              </w:rPr>
              <w:tab/>
            </w:r>
            <w:r w:rsidR="00064BB2" w:rsidRPr="00CB6C5F">
              <w:rPr>
                <w:rStyle w:val="aff0"/>
                <w:noProof/>
              </w:rPr>
              <w:t>付録</w:t>
            </w:r>
            <w:r w:rsidR="00064BB2">
              <w:rPr>
                <w:noProof/>
                <w:webHidden/>
              </w:rPr>
              <w:tab/>
            </w:r>
            <w:r w:rsidR="00064BB2">
              <w:rPr>
                <w:noProof/>
                <w:webHidden/>
              </w:rPr>
              <w:fldChar w:fldCharType="begin"/>
            </w:r>
            <w:r w:rsidR="00064BB2">
              <w:rPr>
                <w:noProof/>
                <w:webHidden/>
              </w:rPr>
              <w:instrText xml:space="preserve"> PAGEREF _Toc99386332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07F75CC" w14:textId="15B1C2F7" w:rsidR="00064BB2" w:rsidRDefault="00733A67">
          <w:pPr>
            <w:pStyle w:val="11"/>
            <w:tabs>
              <w:tab w:val="left" w:pos="1050"/>
            </w:tabs>
            <w:rPr>
              <w:rFonts w:asciiTheme="minorHAnsi" w:eastAsiaTheme="minorEastAsia" w:hAnsiTheme="minorHAnsi" w:cstheme="minorBidi"/>
              <w:noProof/>
              <w:sz w:val="21"/>
            </w:rPr>
          </w:pPr>
          <w:hyperlink w:anchor="_Toc99386333" w:history="1">
            <w:r w:rsidR="00064BB2" w:rsidRPr="00CB6C5F">
              <w:rPr>
                <w:rStyle w:val="aff0"/>
                <w:noProof/>
              </w:rPr>
              <w:t>7</w:t>
            </w:r>
            <w:r w:rsidR="00064BB2">
              <w:rPr>
                <w:rFonts w:asciiTheme="minorHAnsi" w:eastAsiaTheme="minorEastAsia" w:hAnsiTheme="minorHAnsi" w:cstheme="minorBidi"/>
                <w:noProof/>
                <w:sz w:val="21"/>
              </w:rPr>
              <w:tab/>
            </w:r>
            <w:r w:rsidR="00064BB2" w:rsidRPr="00CB6C5F">
              <w:rPr>
                <w:rStyle w:val="aff0"/>
                <w:noProof/>
              </w:rPr>
              <w:t>変更履歴</w:t>
            </w:r>
            <w:r w:rsidR="00064BB2">
              <w:rPr>
                <w:noProof/>
                <w:webHidden/>
              </w:rPr>
              <w:tab/>
            </w:r>
            <w:r w:rsidR="00064BB2">
              <w:rPr>
                <w:noProof/>
                <w:webHidden/>
              </w:rPr>
              <w:fldChar w:fldCharType="begin"/>
            </w:r>
            <w:r w:rsidR="00064BB2">
              <w:rPr>
                <w:noProof/>
                <w:webHidden/>
              </w:rPr>
              <w:instrText xml:space="preserve"> PAGEREF _Toc99386333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C0AA136" w14:textId="74D6D9D7"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99386310"/>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99386311"/>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8A4BAF">
        <w:rPr>
          <w:rStyle w:val="aff3"/>
          <w:vertAlign w:val="baseline"/>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99386312"/>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99386313"/>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w:t>
      </w:r>
      <w:r>
        <w:rPr>
          <w:rFonts w:hint="eastAsia"/>
        </w:rPr>
        <w:lastRenderedPageBreak/>
        <w:t>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99386314"/>
      <w:r>
        <w:rPr>
          <w:rFonts w:hint="eastAsia"/>
        </w:rPr>
        <w:t>目的と概要</w:t>
      </w:r>
      <w:bookmarkEnd w:id="15"/>
    </w:p>
    <w:p w14:paraId="6A496B30" w14:textId="2BE3FF78" w:rsidR="00223F9B" w:rsidRDefault="003C7420" w:rsidP="008A4BAF">
      <w:pPr>
        <w:pStyle w:val="2"/>
      </w:pPr>
      <w:bookmarkStart w:id="16" w:name="_Toc99386315"/>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99386316"/>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lastRenderedPageBreak/>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99386317"/>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lastRenderedPageBreak/>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Pr="0029349B"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99386318"/>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99386319"/>
      <w:r>
        <w:rPr>
          <w:rFonts w:hint="eastAsia"/>
        </w:rPr>
        <w:t>データモデルの全体概要図（クラス図）</w:t>
      </w:r>
      <w:bookmarkEnd w:id="21"/>
    </w:p>
    <w:p w14:paraId="1202454E" w14:textId="4B3C5D15" w:rsidR="00AE332C" w:rsidRDefault="00AE332C" w:rsidP="00B6271F">
      <w:r>
        <w:rPr>
          <w:rFonts w:hint="eastAsia"/>
        </w:rPr>
        <w:t>報告書</w:t>
      </w:r>
      <w:r w:rsidR="00B6271F">
        <w:rPr>
          <w:rFonts w:hint="eastAsia"/>
        </w:rPr>
        <w:t>の実装データモデルの全体概要図は以下のとおりです。</w:t>
      </w:r>
    </w:p>
    <w:p w14:paraId="53677051" w14:textId="14888564" w:rsidR="002F4689" w:rsidRDefault="002F4689" w:rsidP="002F4689">
      <w:pPr>
        <w:pStyle w:val="afa"/>
        <w:spacing w:before="360"/>
      </w:pPr>
      <w:r>
        <w:rPr>
          <w:noProof/>
        </w:rPr>
        <w:lastRenderedPageBreak/>
        <w:drawing>
          <wp:inline distT="0" distB="0" distL="0" distR="0" wp14:anchorId="54721CAD" wp14:editId="0E4D785C">
            <wp:extent cx="5400040" cy="4261449"/>
            <wp:effectExtent l="0" t="0" r="0" b="6350"/>
            <wp:docPr id="5" name="図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ダイアグラム&#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4261449"/>
                    </a:xfrm>
                    <a:prstGeom prst="rect">
                      <a:avLst/>
                    </a:prstGeom>
                    <a:ln>
                      <a:noFill/>
                    </a:ln>
                    <a:extLst>
                      <a:ext uri="{53640926-AAD7-44D8-BBD7-CCE9431645EC}">
                        <a14:shadowObscured xmlns:a14="http://schemas.microsoft.com/office/drawing/2010/main"/>
                      </a:ext>
                    </a:extLst>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99386320"/>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99386321"/>
      <w:bookmarkEnd w:id="23"/>
      <w:bookmarkEnd w:id="24"/>
      <w:bookmarkEnd w:id="25"/>
      <w:bookmarkEnd w:id="26"/>
      <w:bookmarkEnd w:id="27"/>
      <w:bookmarkEnd w:id="28"/>
      <w:bookmarkEnd w:id="29"/>
      <w:bookmarkEnd w:id="30"/>
      <w:bookmarkEnd w:id="31"/>
      <w:bookmarkEnd w:id="32"/>
      <w:bookmarkEnd w:id="33"/>
      <w:r>
        <w:rPr>
          <w:rFonts w:hint="eastAsia"/>
        </w:rPr>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99386322"/>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0"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77777777" w:rsidR="00B9691F" w:rsidRPr="00304FCA" w:rsidRDefault="00B9691F" w:rsidP="00B9691F">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99386323"/>
      <w:r>
        <w:rPr>
          <w:rFonts w:hint="eastAsia"/>
        </w:rPr>
        <w:t>事例</w:t>
      </w:r>
      <w:bookmarkEnd w:id="36"/>
    </w:p>
    <w:p w14:paraId="3643A509" w14:textId="41D084AC" w:rsidR="00AF18EF" w:rsidRDefault="00FF0BAC" w:rsidP="008A4BAF">
      <w:pPr>
        <w:pStyle w:val="2"/>
      </w:pPr>
      <w:bookmarkStart w:id="37" w:name="_Toc99386324"/>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99386325"/>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99386326"/>
      <w:r>
        <w:rPr>
          <w:rFonts w:hint="eastAsia"/>
        </w:rPr>
        <w:lastRenderedPageBreak/>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77777777" w:rsidR="007C47E9" w:rsidRPr="00304FCA" w:rsidRDefault="007C47E9" w:rsidP="00A55717">
            <w:pPr>
              <w:pStyle w:val="aff9"/>
            </w:pPr>
            <w:r w:rsidRPr="00304FCA">
              <w:rPr>
                <w:rFonts w:cs="Yu Gothic" w:hint="eastAsia"/>
              </w:rPr>
              <w:t>連絡先</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説明</w:t>
            </w:r>
          </w:p>
        </w:tc>
        <w:tc>
          <w:tcPr>
            <w:tcW w:w="5670" w:type="dxa"/>
            <w:noWrap/>
          </w:tcPr>
          <w:p w14:paraId="4E599CBC" w14:textId="5DFE0B0D" w:rsidR="007C47E9" w:rsidRPr="00304FCA" w:rsidRDefault="007C47E9" w:rsidP="00A55717">
            <w:pPr>
              <w:pStyle w:val="aff9"/>
            </w:pPr>
            <w:r>
              <w:rPr>
                <w:rFonts w:cs="Yu Gothic" w:hint="eastAsia"/>
              </w:rPr>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99386327"/>
      <w:r>
        <w:rPr>
          <w:rFonts w:hint="eastAsia"/>
        </w:rPr>
        <w:lastRenderedPageBreak/>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99386328"/>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99386329"/>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77777777" w:rsidR="0060236C" w:rsidRPr="00C6475F" w:rsidRDefault="0060236C" w:rsidP="00C6475F">
            <w:pPr>
              <w:pStyle w:val="aff9"/>
            </w:pPr>
            <w:r w:rsidRPr="00C6475F">
              <w:rPr>
                <w:rFonts w:hint="eastAsia"/>
              </w:rPr>
              <w:t>連絡先</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lastRenderedPageBreak/>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99386330"/>
      <w:r>
        <w:rPr>
          <w:rFonts w:hint="eastAsia"/>
        </w:rPr>
        <w:t>解説</w:t>
      </w:r>
      <w:bookmarkEnd w:id="43"/>
    </w:p>
    <w:p w14:paraId="2FB82FF6" w14:textId="42E16D96" w:rsidR="00AA5FC5" w:rsidRDefault="00D54A82" w:rsidP="008A4BAF">
      <w:pPr>
        <w:pStyle w:val="2"/>
      </w:pPr>
      <w:bookmarkStart w:id="44" w:name="_Toc16753996"/>
      <w:bookmarkStart w:id="45" w:name="_Toc99386331"/>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w:t>
      </w:r>
      <w:proofErr w:type="spellStart"/>
      <w:r>
        <w:rPr>
          <w:rFonts w:hint="eastAsia"/>
        </w:rPr>
        <w:t>CreativeWorks</w:t>
      </w:r>
      <w:proofErr w:type="spellEnd"/>
      <w:r>
        <w:rPr>
          <w:rFonts w:hint="eastAsia"/>
        </w:rPr>
        <w:t>）</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照してください。</w:t>
      </w:r>
    </w:p>
    <w:p w14:paraId="3771E83E" w14:textId="77777777" w:rsidR="00262D30" w:rsidRDefault="00262D30" w:rsidP="00262D30">
      <w:pPr>
        <w:pStyle w:val="1"/>
      </w:pPr>
      <w:bookmarkStart w:id="46" w:name="_Toc96970744"/>
      <w:bookmarkStart w:id="47" w:name="_Toc99386332"/>
      <w:bookmarkStart w:id="48" w:name="_Toc95160603"/>
      <w:bookmarkStart w:id="49" w:name="_Toc96111115"/>
      <w:bookmarkStart w:id="50" w:name="_Toc96113868"/>
      <w:r>
        <w:rPr>
          <w:rFonts w:hint="eastAsia"/>
        </w:rPr>
        <w:t>付録</w:t>
      </w:r>
      <w:bookmarkEnd w:id="46"/>
      <w:bookmarkEnd w:id="47"/>
    </w:p>
    <w:p w14:paraId="27E75F67" w14:textId="77771421" w:rsidR="00FD6AFD"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0A0B8842" w14:textId="4D6C2BEB" w:rsidR="00262D30" w:rsidRPr="003C6F19" w:rsidRDefault="00FD6AFD" w:rsidP="00FD6AFD">
      <w:pPr>
        <w:widowControl/>
        <w:ind w:leftChars="0" w:left="0" w:firstLine="0"/>
        <w:jc w:val="left"/>
      </w:pPr>
      <w:r>
        <w:br w:type="page"/>
      </w:r>
    </w:p>
    <w:p w14:paraId="20307B08" w14:textId="4446749C" w:rsidR="00562671" w:rsidRDefault="00314E62" w:rsidP="00562671">
      <w:pPr>
        <w:pStyle w:val="1"/>
      </w:pPr>
      <w:bookmarkStart w:id="51" w:name="_Toc99386333"/>
      <w:r>
        <w:rPr>
          <w:rFonts w:hint="eastAsia"/>
        </w:rPr>
        <w:lastRenderedPageBreak/>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187"/>
        <w:gridCol w:w="2126"/>
        <w:gridCol w:w="3821"/>
      </w:tblGrid>
      <w:tr w:rsidR="00562671" w14:paraId="53239685" w14:textId="77777777" w:rsidTr="00FD6AFD">
        <w:tc>
          <w:tcPr>
            <w:tcW w:w="2187" w:type="dxa"/>
            <w:shd w:val="clear" w:color="auto" w:fill="DBE5F1" w:themeFill="accent1" w:themeFillTint="33"/>
          </w:tcPr>
          <w:p w14:paraId="58C938A1" w14:textId="216BDB85" w:rsidR="00562671" w:rsidRPr="00FD6AFD" w:rsidRDefault="00FD6AFD" w:rsidP="00FD6AFD">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3A8E619D" w14:textId="310432D7" w:rsidR="00562671" w:rsidRPr="00FD6AFD" w:rsidRDefault="00FD6AFD" w:rsidP="00FD6AFD">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34397CF" w14:textId="4EEAB30F" w:rsidR="00562671" w:rsidRPr="00FD6AFD" w:rsidRDefault="00FD6AFD" w:rsidP="00FD6AFD">
            <w:pPr>
              <w:ind w:leftChars="0" w:left="0" w:firstLine="0"/>
              <w:jc w:val="center"/>
              <w:rPr>
                <w:sz w:val="18"/>
                <w:szCs w:val="18"/>
              </w:rPr>
            </w:pPr>
            <w:r>
              <w:rPr>
                <w:rFonts w:hint="eastAsia"/>
                <w:sz w:val="18"/>
                <w:szCs w:val="18"/>
              </w:rPr>
              <w:t>改定</w:t>
            </w:r>
            <w:r w:rsidR="00562671" w:rsidRPr="00FD6AFD">
              <w:rPr>
                <w:rFonts w:hint="eastAsia"/>
                <w:sz w:val="18"/>
                <w:szCs w:val="18"/>
              </w:rPr>
              <w:t>内容</w:t>
            </w:r>
          </w:p>
        </w:tc>
      </w:tr>
      <w:tr w:rsidR="00562671" w14:paraId="0F3B6E65" w14:textId="77777777" w:rsidTr="00FD6AFD">
        <w:tc>
          <w:tcPr>
            <w:tcW w:w="2187" w:type="dxa"/>
          </w:tcPr>
          <w:p w14:paraId="1752609C"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2</w:t>
            </w:r>
            <w:r w:rsidRPr="00FD6AFD">
              <w:rPr>
                <w:rFonts w:hint="eastAsia"/>
                <w:sz w:val="18"/>
                <w:szCs w:val="18"/>
              </w:rPr>
              <w:t>年3月3</w:t>
            </w:r>
            <w:r w:rsidRPr="00FD6AFD">
              <w:rPr>
                <w:sz w:val="18"/>
                <w:szCs w:val="18"/>
              </w:rPr>
              <w:t>1</w:t>
            </w:r>
            <w:r w:rsidRPr="00FD6AFD">
              <w:rPr>
                <w:rFonts w:hint="eastAsia"/>
                <w:sz w:val="18"/>
                <w:szCs w:val="18"/>
              </w:rPr>
              <w:t>日</w:t>
            </w:r>
          </w:p>
        </w:tc>
        <w:tc>
          <w:tcPr>
            <w:tcW w:w="2126" w:type="dxa"/>
          </w:tcPr>
          <w:p w14:paraId="4E51078E" w14:textId="77777777" w:rsidR="00562671" w:rsidRPr="00FD6AFD" w:rsidRDefault="00562671" w:rsidP="00FC1890">
            <w:pPr>
              <w:ind w:leftChars="0" w:left="0" w:firstLine="0"/>
              <w:rPr>
                <w:sz w:val="18"/>
                <w:szCs w:val="18"/>
              </w:rPr>
            </w:pPr>
            <w:r w:rsidRPr="00FD6AFD">
              <w:rPr>
                <w:rFonts w:hint="eastAsia"/>
                <w:sz w:val="18"/>
                <w:szCs w:val="18"/>
              </w:rPr>
              <w:t>全体</w:t>
            </w:r>
          </w:p>
        </w:tc>
        <w:tc>
          <w:tcPr>
            <w:tcW w:w="3821" w:type="dxa"/>
          </w:tcPr>
          <w:p w14:paraId="159BA5FC" w14:textId="77777777" w:rsidR="00562671" w:rsidRPr="00FD6AFD" w:rsidRDefault="00562671" w:rsidP="00FC1890">
            <w:pPr>
              <w:ind w:leftChars="0" w:left="0" w:firstLine="0"/>
              <w:rPr>
                <w:sz w:val="18"/>
                <w:szCs w:val="18"/>
              </w:rPr>
            </w:pPr>
            <w:r w:rsidRPr="00FD6AFD">
              <w:rPr>
                <w:rFonts w:hint="eastAsia"/>
                <w:sz w:val="18"/>
                <w:szCs w:val="18"/>
              </w:rPr>
              <w:t>正式版決定</w:t>
            </w:r>
          </w:p>
        </w:tc>
      </w:tr>
      <w:tr w:rsidR="00562671" w14:paraId="3DDBE7C7" w14:textId="77777777" w:rsidTr="00FD6AFD">
        <w:tc>
          <w:tcPr>
            <w:tcW w:w="2187" w:type="dxa"/>
          </w:tcPr>
          <w:p w14:paraId="7606D4DB"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1</w:t>
            </w:r>
            <w:r w:rsidRPr="00FD6AFD">
              <w:rPr>
                <w:rFonts w:hint="eastAsia"/>
                <w:sz w:val="18"/>
                <w:szCs w:val="18"/>
              </w:rPr>
              <w:t>年6月</w:t>
            </w:r>
            <w:r w:rsidRPr="00FD6AFD">
              <w:rPr>
                <w:sz w:val="18"/>
                <w:szCs w:val="18"/>
              </w:rPr>
              <w:t>4</w:t>
            </w:r>
            <w:r w:rsidRPr="00FD6AFD">
              <w:rPr>
                <w:rFonts w:hint="eastAsia"/>
                <w:sz w:val="18"/>
                <w:szCs w:val="18"/>
              </w:rPr>
              <w:t>日</w:t>
            </w:r>
          </w:p>
        </w:tc>
        <w:tc>
          <w:tcPr>
            <w:tcW w:w="2126" w:type="dxa"/>
          </w:tcPr>
          <w:p w14:paraId="7F20D04A" w14:textId="0D533126" w:rsidR="00562671" w:rsidRPr="00FD6AFD" w:rsidRDefault="00FD6AFD" w:rsidP="00FC1890">
            <w:pPr>
              <w:ind w:leftChars="0" w:left="0" w:firstLine="0"/>
              <w:rPr>
                <w:sz w:val="18"/>
                <w:szCs w:val="18"/>
              </w:rPr>
            </w:pPr>
            <w:r>
              <w:rPr>
                <w:rFonts w:hint="eastAsia"/>
                <w:sz w:val="18"/>
                <w:szCs w:val="18"/>
              </w:rPr>
              <w:t>-</w:t>
            </w:r>
          </w:p>
        </w:tc>
        <w:tc>
          <w:tcPr>
            <w:tcW w:w="3821" w:type="dxa"/>
          </w:tcPr>
          <w:p w14:paraId="28E3951B" w14:textId="77777777" w:rsidR="00562671" w:rsidRPr="00FD6AFD" w:rsidRDefault="00562671" w:rsidP="00FC1890">
            <w:pPr>
              <w:ind w:leftChars="0" w:left="0" w:firstLine="0"/>
              <w:rPr>
                <w:sz w:val="18"/>
                <w:szCs w:val="18"/>
              </w:rPr>
            </w:pPr>
            <w:r w:rsidRPr="00FD6AFD">
              <w:rPr>
                <w:rFonts w:hint="eastAsia"/>
                <w:sz w:val="18"/>
                <w:szCs w:val="18"/>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2FA7C" w14:textId="77777777" w:rsidR="00733A67" w:rsidRDefault="00733A67" w:rsidP="008A4BAF">
      <w:r>
        <w:separator/>
      </w:r>
    </w:p>
  </w:endnote>
  <w:endnote w:type="continuationSeparator" w:id="0">
    <w:p w14:paraId="6DD17F10" w14:textId="77777777" w:rsidR="00733A67" w:rsidRDefault="00733A67"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A7185" w14:textId="77777777" w:rsidR="00733A67" w:rsidRDefault="00733A67" w:rsidP="008A4BAF">
      <w:r>
        <w:separator/>
      </w:r>
    </w:p>
  </w:footnote>
  <w:footnote w:type="continuationSeparator" w:id="0">
    <w:p w14:paraId="7C593988" w14:textId="77777777" w:rsidR="00733A67" w:rsidRDefault="00733A67"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9C68B5">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9C68B5">
      <w:pPr>
        <w:pStyle w:val="aff1"/>
      </w:pPr>
      <w:r>
        <w:rPr>
          <w:rStyle w:val="aff3"/>
        </w:rPr>
        <w:footnoteRef/>
      </w:r>
      <w:r>
        <w:t xml:space="preserve"> </w:t>
      </w:r>
      <w:r w:rsidRPr="00364198">
        <w:t>https://www.w3.org/TR/vocab-dcat-2/</w:t>
      </w:r>
    </w:p>
  </w:footnote>
  <w:footnote w:id="4">
    <w:p w14:paraId="0CE6D68D" w14:textId="77777777" w:rsidR="00640A82" w:rsidRDefault="00640A82" w:rsidP="009C68B5">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6DDE"/>
    <w:rsid w:val="000179F1"/>
    <w:rsid w:val="00017D00"/>
    <w:rsid w:val="00020211"/>
    <w:rsid w:val="00022260"/>
    <w:rsid w:val="00026409"/>
    <w:rsid w:val="000322A8"/>
    <w:rsid w:val="0003332D"/>
    <w:rsid w:val="000358BA"/>
    <w:rsid w:val="00041ACE"/>
    <w:rsid w:val="00044DE0"/>
    <w:rsid w:val="00047E0B"/>
    <w:rsid w:val="000547EE"/>
    <w:rsid w:val="00054BA5"/>
    <w:rsid w:val="0006326E"/>
    <w:rsid w:val="00064BB2"/>
    <w:rsid w:val="000666D0"/>
    <w:rsid w:val="00067CCE"/>
    <w:rsid w:val="0007417B"/>
    <w:rsid w:val="00074594"/>
    <w:rsid w:val="000841E8"/>
    <w:rsid w:val="0009296B"/>
    <w:rsid w:val="00096FDE"/>
    <w:rsid w:val="00097F0D"/>
    <w:rsid w:val="000A3E6F"/>
    <w:rsid w:val="000A46FC"/>
    <w:rsid w:val="000B156B"/>
    <w:rsid w:val="000C04A1"/>
    <w:rsid w:val="000C114D"/>
    <w:rsid w:val="000C2CAD"/>
    <w:rsid w:val="000C4726"/>
    <w:rsid w:val="000C4BCA"/>
    <w:rsid w:val="000D02BD"/>
    <w:rsid w:val="000E5367"/>
    <w:rsid w:val="000E5492"/>
    <w:rsid w:val="000E5567"/>
    <w:rsid w:val="000F2DF0"/>
    <w:rsid w:val="000F3713"/>
    <w:rsid w:val="000F4C04"/>
    <w:rsid w:val="000F5810"/>
    <w:rsid w:val="00101429"/>
    <w:rsid w:val="001018F3"/>
    <w:rsid w:val="001021EB"/>
    <w:rsid w:val="001118D2"/>
    <w:rsid w:val="001210EE"/>
    <w:rsid w:val="001242CB"/>
    <w:rsid w:val="00124407"/>
    <w:rsid w:val="00125D11"/>
    <w:rsid w:val="001268D5"/>
    <w:rsid w:val="0013319D"/>
    <w:rsid w:val="00134822"/>
    <w:rsid w:val="001353DC"/>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65A3"/>
    <w:rsid w:val="00202FA1"/>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60E3B"/>
    <w:rsid w:val="00362BA5"/>
    <w:rsid w:val="003709CD"/>
    <w:rsid w:val="00373BAD"/>
    <w:rsid w:val="0037405E"/>
    <w:rsid w:val="003772A5"/>
    <w:rsid w:val="0038340A"/>
    <w:rsid w:val="00385206"/>
    <w:rsid w:val="00387B9B"/>
    <w:rsid w:val="00392031"/>
    <w:rsid w:val="00394C39"/>
    <w:rsid w:val="003A02DB"/>
    <w:rsid w:val="003A0B27"/>
    <w:rsid w:val="003A1EF9"/>
    <w:rsid w:val="003A2A53"/>
    <w:rsid w:val="003A52F9"/>
    <w:rsid w:val="003A605F"/>
    <w:rsid w:val="003B002F"/>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5463"/>
    <w:rsid w:val="004177A9"/>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A25BA"/>
    <w:rsid w:val="004A57E0"/>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328B"/>
    <w:rsid w:val="005947F2"/>
    <w:rsid w:val="00595E9F"/>
    <w:rsid w:val="005A2F12"/>
    <w:rsid w:val="005A55FA"/>
    <w:rsid w:val="005B09E1"/>
    <w:rsid w:val="005B21A2"/>
    <w:rsid w:val="005B287B"/>
    <w:rsid w:val="005C0697"/>
    <w:rsid w:val="005C1163"/>
    <w:rsid w:val="005C336F"/>
    <w:rsid w:val="005C447A"/>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3A67"/>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1286"/>
    <w:rsid w:val="008736CA"/>
    <w:rsid w:val="00877CF8"/>
    <w:rsid w:val="00882F93"/>
    <w:rsid w:val="0088619B"/>
    <w:rsid w:val="00890FFA"/>
    <w:rsid w:val="00897991"/>
    <w:rsid w:val="00897F97"/>
    <w:rsid w:val="008A4BAF"/>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C68B5"/>
    <w:rsid w:val="009D17C1"/>
    <w:rsid w:val="009D22D6"/>
    <w:rsid w:val="009D2AF2"/>
    <w:rsid w:val="009E30F3"/>
    <w:rsid w:val="009E437A"/>
    <w:rsid w:val="009E77F3"/>
    <w:rsid w:val="009F0111"/>
    <w:rsid w:val="009F264F"/>
    <w:rsid w:val="009F51E4"/>
    <w:rsid w:val="00A06B7C"/>
    <w:rsid w:val="00A0709C"/>
    <w:rsid w:val="00A07AB8"/>
    <w:rsid w:val="00A10DD7"/>
    <w:rsid w:val="00A17DF1"/>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C91"/>
    <w:rsid w:val="00C81A7E"/>
    <w:rsid w:val="00C82E8E"/>
    <w:rsid w:val="00C86F19"/>
    <w:rsid w:val="00C916DB"/>
    <w:rsid w:val="00C968BD"/>
    <w:rsid w:val="00CA10A4"/>
    <w:rsid w:val="00CA11AD"/>
    <w:rsid w:val="00CA186E"/>
    <w:rsid w:val="00CA3961"/>
    <w:rsid w:val="00CA4791"/>
    <w:rsid w:val="00CA5050"/>
    <w:rsid w:val="00CA6EC3"/>
    <w:rsid w:val="00CB5ACE"/>
    <w:rsid w:val="00CB5E39"/>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63A1"/>
    <w:rsid w:val="00D170DE"/>
    <w:rsid w:val="00D2243B"/>
    <w:rsid w:val="00D22F8A"/>
    <w:rsid w:val="00D23708"/>
    <w:rsid w:val="00D2398F"/>
    <w:rsid w:val="00D24810"/>
    <w:rsid w:val="00D254CB"/>
    <w:rsid w:val="00D255E8"/>
    <w:rsid w:val="00D25DFA"/>
    <w:rsid w:val="00D26966"/>
    <w:rsid w:val="00D30589"/>
    <w:rsid w:val="00D33681"/>
    <w:rsid w:val="00D3545E"/>
    <w:rsid w:val="00D417EC"/>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F57"/>
    <w:rsid w:val="00E445AA"/>
    <w:rsid w:val="00E45465"/>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73215"/>
    <w:rsid w:val="00F733BC"/>
    <w:rsid w:val="00F75EE4"/>
    <w:rsid w:val="00F763A1"/>
    <w:rsid w:val="00F85CDB"/>
    <w:rsid w:val="00F875B5"/>
    <w:rsid w:val="00FA0C17"/>
    <w:rsid w:val="00FA5456"/>
    <w:rsid w:val="00FB36E7"/>
    <w:rsid w:val="00FB45D8"/>
    <w:rsid w:val="00FB523B"/>
    <w:rsid w:val="00FC0618"/>
    <w:rsid w:val="00FC50E9"/>
    <w:rsid w:val="00FC63AF"/>
    <w:rsid w:val="00FD5098"/>
    <w:rsid w:val="00FD6AFD"/>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customXml/itemProps2.xml><?xml version="1.0" encoding="utf-8"?>
<ds:datastoreItem xmlns:ds="http://schemas.openxmlformats.org/officeDocument/2006/customXml" ds:itemID="{0AC10419-2BA1-418F-8D9A-CF60A1E8C88B}"/>
</file>

<file path=customXml/itemProps3.xml><?xml version="1.0" encoding="utf-8"?>
<ds:datastoreItem xmlns:ds="http://schemas.openxmlformats.org/officeDocument/2006/customXml" ds:itemID="{09D3CB92-6556-4CEE-993F-6231060697ED}">
  <ds:schemaRefs>
    <ds:schemaRef ds:uri="http://schemas.microsoft.com/sharepoint/v3/contenttype/forms"/>
  </ds:schemaRefs>
</ds:datastoreItem>
</file>

<file path=customXml/itemProps4.xml><?xml version="1.0" encoding="utf-8"?>
<ds:datastoreItem xmlns:ds="http://schemas.openxmlformats.org/officeDocument/2006/customXml" ds:itemID="{C84817D1-6FFE-4145-A11B-FEAFED0144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42</Words>
  <Characters>5372</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9-0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e650c4d-3107-40ba-8c60-8b27eef411db</vt:lpwstr>
  </property>
  <property fmtid="{D5CDD505-2E9C-101B-9397-08002B2CF9AE}" pid="4" name="MediaServiceImageTags">
    <vt:lpwstr/>
  </property>
</Properties>
</file>